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727E197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5F3075">
        <w:rPr>
          <w:rFonts w:ascii="Calibri" w:hAnsi="Calibri" w:cs="Calibri"/>
          <w:sz w:val="28"/>
          <w:szCs w:val="28"/>
        </w:rPr>
        <w:t>5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 xmlns:w16se="http://schemas.microsoft.com/office/word/2015/wordml/sym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555460EB" w:rsidR="003B6A73" w:rsidRPr="00572ED3" w:rsidRDefault="00D33F10" w:rsidP="000B6C4B">
      <w:r>
        <w:t>Name</w:t>
      </w:r>
      <w:r w:rsidR="001659E8">
        <w:t xml:space="preserve">: </w:t>
      </w:r>
      <w:r w:rsidR="00A33785">
        <w:t xml:space="preserve">AFFAN AHMAD </w:t>
      </w:r>
      <w:r w:rsidR="00CF2660">
        <w:t xml:space="preserve">_ </w:t>
      </w:r>
      <w:r w:rsidR="00D97423">
        <w:t>E</w:t>
      </w:r>
      <w:r w:rsidR="00CF2660">
        <w:t>nroll No</w:t>
      </w:r>
      <w:r w:rsidR="001659E8">
        <w:t xml:space="preserve">: </w:t>
      </w:r>
      <w:r w:rsidR="00A33785">
        <w:t>03-134221-003</w:t>
      </w:r>
      <w:r w:rsidR="00CF2660">
        <w:t>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 xmlns:w16se="http://schemas.microsoft.com/office/word/2015/wordml/sym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C22CBE5" w14:textId="09AF9E2F" w:rsidR="00F25C02" w:rsidRDefault="00C67665" w:rsidP="00F25C02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F25C02">
        <w:t>Singly Linked List</w:t>
      </w:r>
      <w:r>
        <w:t xml:space="preserve"> </w:t>
      </w:r>
      <w:r w:rsidR="002E3821">
        <w:t xml:space="preserve">and its helping functions </w:t>
      </w:r>
      <w:r>
        <w:t>(</w:t>
      </w:r>
      <w:r w:rsidR="00F25C02">
        <w:t>insertion from start</w:t>
      </w:r>
      <w:r>
        <w:t xml:space="preserve">, </w:t>
      </w:r>
      <w:r w:rsidR="00F25C02">
        <w:t>insert from end</w:t>
      </w:r>
      <w:r>
        <w:t xml:space="preserve">, </w:t>
      </w:r>
      <w:r w:rsidR="004A0BA5">
        <w:t xml:space="preserve">insert from any point, </w:t>
      </w:r>
      <w:r w:rsidR="00F25C02">
        <w:t xml:space="preserve">delete from start, delete from end, </w:t>
      </w:r>
      <w:r w:rsidR="004A0BA5">
        <w:t xml:space="preserve">delete from any point, </w:t>
      </w:r>
      <w:r>
        <w:t>and display)</w:t>
      </w:r>
    </w:p>
    <w:p w14:paraId="6A19318C" w14:textId="669F73A2" w:rsidR="00C67665" w:rsidRDefault="004A0BA5" w:rsidP="002E38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nodes present in a Linked List</w:t>
      </w:r>
      <w:r w:rsidR="00CF4CAC">
        <w:t xml:space="preserve">.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74457C5C" w:rsidR="00703317" w:rsidRDefault="00C67665" w:rsidP="004A0BA5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</w:t>
      </w:r>
      <w:r w:rsidR="004A0BA5">
        <w:rPr>
          <w:bCs/>
          <w:lang w:val="en-GB"/>
        </w:rPr>
        <w:t>singly linked list</w:t>
      </w:r>
      <w:r>
        <w:rPr>
          <w:bCs/>
          <w:lang w:val="en-GB"/>
        </w:rPr>
        <w:t xml:space="preserve"> data structure</w:t>
      </w:r>
      <w:r w:rsidR="00285524">
        <w:rPr>
          <w:bCs/>
          <w:lang w:val="en-GB"/>
        </w:rPr>
        <w:t xml:space="preserve"> </w:t>
      </w:r>
      <w:r w:rsidR="00B45428">
        <w:rPr>
          <w:bCs/>
          <w:lang w:val="en-GB"/>
        </w:rPr>
        <w:t>and perform following operations</w:t>
      </w:r>
      <w:r w:rsidR="00285524">
        <w:rPr>
          <w:bCs/>
          <w:lang w:val="en-GB"/>
        </w:rPr>
        <w:t xml:space="preserve">. </w:t>
      </w:r>
    </w:p>
    <w:p w14:paraId="33DF87B7" w14:textId="6B9C31C1" w:rsidR="00B45428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start ()</w:t>
      </w:r>
    </w:p>
    <w:p w14:paraId="193901CF" w14:textId="55DCA7D9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end ()</w:t>
      </w:r>
    </w:p>
    <w:p w14:paraId="0D202626" w14:textId="47CDEA02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at any point ()</w:t>
      </w:r>
    </w:p>
    <w:p w14:paraId="41972B0A" w14:textId="274E0E6C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start ()</w:t>
      </w:r>
    </w:p>
    <w:p w14:paraId="788C0778" w14:textId="02318716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end ()</w:t>
      </w:r>
    </w:p>
    <w:p w14:paraId="411811D0" w14:textId="1FEDC99D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any point ()</w:t>
      </w:r>
    </w:p>
    <w:p w14:paraId="6FB715EA" w14:textId="277A9EDD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500F910C" w14:textId="0BBCB084" w:rsidR="00285524" w:rsidRDefault="00285524" w:rsidP="004C1B51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</w:t>
      </w:r>
      <w:r w:rsidR="004C1B51">
        <w:rPr>
          <w:bCs/>
          <w:lang w:val="en-GB"/>
        </w:rPr>
        <w:t xml:space="preserve">The program should contain main-menu in such a way that the user can select either of the options until desires. Additionally the input to the node should be taken from the user. </w:t>
      </w:r>
    </w:p>
    <w:p w14:paraId="07EC007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#include&lt;</w:t>
      </w:r>
      <w:proofErr w:type="spellStart"/>
      <w:r w:rsidRPr="00A33785">
        <w:rPr>
          <w:bCs/>
          <w:lang w:val="en-GB"/>
        </w:rPr>
        <w:t>iostream</w:t>
      </w:r>
      <w:proofErr w:type="spellEnd"/>
      <w:r w:rsidRPr="00A33785">
        <w:rPr>
          <w:bCs/>
          <w:lang w:val="en-GB"/>
        </w:rPr>
        <w:t>&gt;</w:t>
      </w:r>
    </w:p>
    <w:p w14:paraId="03D9F0F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#include &lt;</w:t>
      </w:r>
      <w:proofErr w:type="spellStart"/>
      <w:r w:rsidRPr="00A33785">
        <w:rPr>
          <w:bCs/>
          <w:lang w:val="en-GB"/>
        </w:rPr>
        <w:t>stdlib.h</w:t>
      </w:r>
      <w:proofErr w:type="spellEnd"/>
      <w:r w:rsidRPr="00A33785">
        <w:rPr>
          <w:bCs/>
          <w:lang w:val="en-GB"/>
        </w:rPr>
        <w:t>&gt;</w:t>
      </w:r>
    </w:p>
    <w:p w14:paraId="5AFE7F4F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using</w:t>
      </w:r>
      <w:proofErr w:type="gramEnd"/>
      <w:r w:rsidRPr="00A33785">
        <w:rPr>
          <w:bCs/>
          <w:lang w:val="en-GB"/>
        </w:rPr>
        <w:t xml:space="preserve"> namespace  </w:t>
      </w:r>
      <w:proofErr w:type="spellStart"/>
      <w:r w:rsidRPr="00A33785">
        <w:rPr>
          <w:bCs/>
          <w:lang w:val="en-GB"/>
        </w:rPr>
        <w:t>std</w:t>
      </w:r>
      <w:proofErr w:type="spellEnd"/>
      <w:r w:rsidRPr="00A33785">
        <w:rPr>
          <w:bCs/>
          <w:lang w:val="en-GB"/>
        </w:rPr>
        <w:t>;</w:t>
      </w:r>
    </w:p>
    <w:p w14:paraId="7066E764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36C7E489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spellStart"/>
      <w:r w:rsidRPr="00A33785">
        <w:rPr>
          <w:bCs/>
          <w:lang w:val="en-GB"/>
        </w:rPr>
        <w:t>struct</w:t>
      </w:r>
      <w:proofErr w:type="spellEnd"/>
      <w:r w:rsidRPr="00A33785">
        <w:rPr>
          <w:bCs/>
          <w:lang w:val="en-GB"/>
        </w:rPr>
        <w:t xml:space="preserve"> node</w:t>
      </w:r>
    </w:p>
    <w:p w14:paraId="2D97235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1A3312E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data;</w:t>
      </w:r>
    </w:p>
    <w:p w14:paraId="3468E30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next;</w:t>
      </w:r>
    </w:p>
    <w:p w14:paraId="36DAB62C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head, *tail;</w:t>
      </w:r>
    </w:p>
    <w:p w14:paraId="7F8B910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</w:p>
    <w:p w14:paraId="2847614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;</w:t>
      </w:r>
    </w:p>
    <w:p w14:paraId="556ADEF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node *head = NULL, *tail = NULL;</w:t>
      </w:r>
    </w:p>
    <w:p w14:paraId="7FF7A5B4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5A9CE8A5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insert_start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value)</w:t>
      </w:r>
    </w:p>
    <w:p w14:paraId="5095DE5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207F14E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temp = new node;</w:t>
      </w:r>
    </w:p>
    <w:p w14:paraId="4652D53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-&gt;data = value;</w:t>
      </w:r>
    </w:p>
    <w:p w14:paraId="72C96D6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lastRenderedPageBreak/>
        <w:tab/>
        <w:t>temp-&gt;next = NULL;</w:t>
      </w:r>
    </w:p>
    <w:p w14:paraId="3476CF8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if (head == NULL)</w:t>
      </w:r>
    </w:p>
    <w:p w14:paraId="4D04300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{</w:t>
      </w:r>
    </w:p>
    <w:p w14:paraId="34B463E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head = temp;</w:t>
      </w:r>
    </w:p>
    <w:p w14:paraId="07694E1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tail = temp;</w:t>
      </w:r>
    </w:p>
    <w:p w14:paraId="6DE5928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}</w:t>
      </w:r>
    </w:p>
    <w:p w14:paraId="1B3364D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else</w:t>
      </w:r>
    </w:p>
    <w:p w14:paraId="1DB15D0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{</w:t>
      </w:r>
    </w:p>
    <w:p w14:paraId="384BDC1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temp-&gt;next = head;</w:t>
      </w:r>
    </w:p>
    <w:p w14:paraId="51466D4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head = temp;</w:t>
      </w:r>
    </w:p>
    <w:p w14:paraId="15DB860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}</w:t>
      </w:r>
    </w:p>
    <w:p w14:paraId="21B27638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566DFF7C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54EF1A4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73CFF4A6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insertend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value)</w:t>
      </w:r>
    </w:p>
    <w:p w14:paraId="0BE982D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184E03D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temp = new node;</w:t>
      </w:r>
    </w:p>
    <w:p w14:paraId="03F55739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-&gt;data = value;</w:t>
      </w:r>
    </w:p>
    <w:p w14:paraId="761FE79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ail-&gt;next = temp;</w:t>
      </w:r>
    </w:p>
    <w:p w14:paraId="410398E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ail = temp;</w:t>
      </w:r>
    </w:p>
    <w:p w14:paraId="420E30E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35781831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insertposition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 xml:space="preserve">, 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value)</w:t>
      </w:r>
    </w:p>
    <w:p w14:paraId="5B44E1B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  <w:r w:rsidRPr="00A33785">
        <w:rPr>
          <w:bCs/>
          <w:lang w:val="en-GB"/>
        </w:rPr>
        <w:tab/>
        <w:t>node *</w:t>
      </w:r>
      <w:proofErr w:type="spellStart"/>
      <w:r w:rsidRPr="00A33785">
        <w:rPr>
          <w:bCs/>
          <w:lang w:val="en-GB"/>
        </w:rPr>
        <w:t>pr</w:t>
      </w:r>
      <w:proofErr w:type="spellEnd"/>
      <w:r w:rsidRPr="00A33785">
        <w:rPr>
          <w:bCs/>
          <w:lang w:val="en-GB"/>
        </w:rPr>
        <w:t>;</w:t>
      </w:r>
    </w:p>
    <w:p w14:paraId="7C9357F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cur;</w:t>
      </w:r>
    </w:p>
    <w:p w14:paraId="3BA23A3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temp = new node;</w:t>
      </w:r>
    </w:p>
    <w:p w14:paraId="59A0B66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cur = head;</w:t>
      </w:r>
    </w:p>
    <w:p w14:paraId="0581BC59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for (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i</w:t>
      </w:r>
      <w:proofErr w:type="spellEnd"/>
      <w:r w:rsidRPr="00A33785">
        <w:rPr>
          <w:bCs/>
          <w:lang w:val="en-GB"/>
        </w:rPr>
        <w:t xml:space="preserve"> = 1; </w:t>
      </w:r>
      <w:proofErr w:type="spellStart"/>
      <w:r w:rsidRPr="00A33785">
        <w:rPr>
          <w:bCs/>
          <w:lang w:val="en-GB"/>
        </w:rPr>
        <w:t>i</w:t>
      </w:r>
      <w:proofErr w:type="spellEnd"/>
      <w:r w:rsidRPr="00A33785">
        <w:rPr>
          <w:bCs/>
          <w:lang w:val="en-GB"/>
        </w:rPr>
        <w:t>&lt;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 xml:space="preserve">; </w:t>
      </w:r>
      <w:proofErr w:type="spellStart"/>
      <w:r w:rsidRPr="00A33785">
        <w:rPr>
          <w:bCs/>
          <w:lang w:val="en-GB"/>
        </w:rPr>
        <w:t>i</w:t>
      </w:r>
      <w:proofErr w:type="spellEnd"/>
      <w:r w:rsidRPr="00A33785">
        <w:rPr>
          <w:bCs/>
          <w:lang w:val="en-GB"/>
        </w:rPr>
        <w:t>++)</w:t>
      </w:r>
    </w:p>
    <w:p w14:paraId="5D2367A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{</w:t>
      </w:r>
    </w:p>
    <w:p w14:paraId="324BD91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pr</w:t>
      </w:r>
      <w:proofErr w:type="spellEnd"/>
      <w:r w:rsidRPr="00A33785">
        <w:rPr>
          <w:bCs/>
          <w:lang w:val="en-GB"/>
        </w:rPr>
        <w:t xml:space="preserve"> = cur;</w:t>
      </w:r>
    </w:p>
    <w:p w14:paraId="22D4316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cur = cur-&gt;next;</w:t>
      </w:r>
    </w:p>
    <w:p w14:paraId="417730E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}</w:t>
      </w:r>
    </w:p>
    <w:p w14:paraId="149BDF8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-&gt;data = value;</w:t>
      </w:r>
    </w:p>
    <w:p w14:paraId="3ADA9D6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pr</w:t>
      </w:r>
      <w:proofErr w:type="spellEnd"/>
      <w:r w:rsidRPr="00A33785">
        <w:rPr>
          <w:bCs/>
          <w:lang w:val="en-GB"/>
        </w:rPr>
        <w:t>-&gt;next = temp;</w:t>
      </w:r>
    </w:p>
    <w:p w14:paraId="6FD43E3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-&gt;next = cur;</w:t>
      </w:r>
    </w:p>
    <w:p w14:paraId="3C63DC1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5DFF07A4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1BD4FBA4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deletefirst</w:t>
      </w:r>
      <w:proofErr w:type="spellEnd"/>
      <w:r w:rsidRPr="00A33785">
        <w:rPr>
          <w:bCs/>
          <w:lang w:val="en-GB"/>
        </w:rPr>
        <w:t>()</w:t>
      </w:r>
    </w:p>
    <w:p w14:paraId="54C68CF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601B612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temp;</w:t>
      </w:r>
    </w:p>
    <w:p w14:paraId="156C2669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 = head;</w:t>
      </w:r>
    </w:p>
    <w:p w14:paraId="710A57E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head = head-&gt;next;</w:t>
      </w:r>
    </w:p>
    <w:p w14:paraId="34DBC10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delete temp;</w:t>
      </w:r>
    </w:p>
    <w:p w14:paraId="6D898169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4F367EBF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78A94AE9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deletelast</w:t>
      </w:r>
      <w:proofErr w:type="spellEnd"/>
      <w:r w:rsidRPr="00A33785">
        <w:rPr>
          <w:bCs/>
          <w:lang w:val="en-GB"/>
        </w:rPr>
        <w:t>()</w:t>
      </w:r>
    </w:p>
    <w:p w14:paraId="11ABD19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07938A8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node *cur;</w:t>
      </w:r>
    </w:p>
    <w:p w14:paraId="4235671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node *pre;</w:t>
      </w:r>
    </w:p>
    <w:p w14:paraId="15C1546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cur=head;</w:t>
      </w:r>
    </w:p>
    <w:p w14:paraId="34CF7B83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while(</w:t>
      </w:r>
      <w:proofErr w:type="gramEnd"/>
      <w:r w:rsidRPr="00A33785">
        <w:rPr>
          <w:bCs/>
          <w:lang w:val="en-GB"/>
        </w:rPr>
        <w:t>cur-&gt;next!=NULL)</w:t>
      </w:r>
    </w:p>
    <w:p w14:paraId="16C21BB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2FAF28F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pre=cur;</w:t>
      </w:r>
    </w:p>
    <w:p w14:paraId="6DC400A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cur=cur-&gt;next;</w:t>
      </w:r>
    </w:p>
    <w:p w14:paraId="135A980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1586502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lastRenderedPageBreak/>
        <w:t>tail=pre;</w:t>
      </w:r>
    </w:p>
    <w:p w14:paraId="5CBECB2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pre-&gt;next=NULL;</w:t>
      </w:r>
    </w:p>
    <w:p w14:paraId="1E856EB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delete cur;</w:t>
      </w:r>
    </w:p>
    <w:p w14:paraId="7FF5357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7D12533A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deleteposition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>)</w:t>
      </w:r>
    </w:p>
    <w:p w14:paraId="430FCF4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508FD6B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node *cur;</w:t>
      </w:r>
    </w:p>
    <w:p w14:paraId="392C46D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node *pre;</w:t>
      </w:r>
    </w:p>
    <w:p w14:paraId="72A5F68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cur=head;</w:t>
      </w:r>
    </w:p>
    <w:p w14:paraId="63EF65C5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for(</w:t>
      </w:r>
      <w:proofErr w:type="spellStart"/>
      <w:proofErr w:type="gramEnd"/>
      <w:r w:rsidRPr="00A33785">
        <w:rPr>
          <w:bCs/>
          <w:lang w:val="en-GB"/>
        </w:rPr>
        <w:t>int</w:t>
      </w:r>
      <w:proofErr w:type="spell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i</w:t>
      </w:r>
      <w:proofErr w:type="spellEnd"/>
      <w:r w:rsidRPr="00A33785">
        <w:rPr>
          <w:bCs/>
          <w:lang w:val="en-GB"/>
        </w:rPr>
        <w:t>=1;i&lt;</w:t>
      </w:r>
      <w:proofErr w:type="spellStart"/>
      <w:r w:rsidRPr="00A33785">
        <w:rPr>
          <w:bCs/>
          <w:lang w:val="en-GB"/>
        </w:rPr>
        <w:t>pos;i</w:t>
      </w:r>
      <w:proofErr w:type="spellEnd"/>
      <w:r w:rsidRPr="00A33785">
        <w:rPr>
          <w:bCs/>
          <w:lang w:val="en-GB"/>
        </w:rPr>
        <w:t>++)</w:t>
      </w:r>
    </w:p>
    <w:p w14:paraId="7220106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5322377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pre=cur;</w:t>
      </w:r>
    </w:p>
    <w:p w14:paraId="62B636A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cur=cur-&gt;next;</w:t>
      </w:r>
    </w:p>
    <w:p w14:paraId="035C8D6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10A85F6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pre-&gt;next=cur-&gt;next;</w:t>
      </w:r>
    </w:p>
    <w:p w14:paraId="266025B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delete cur;</w:t>
      </w:r>
    </w:p>
    <w:p w14:paraId="5192D12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086E23C1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gramStart"/>
      <w:r w:rsidRPr="00A33785">
        <w:rPr>
          <w:bCs/>
          <w:lang w:val="en-GB"/>
        </w:rPr>
        <w:t>void</w:t>
      </w:r>
      <w:proofErr w:type="gramEnd"/>
      <w:r w:rsidRPr="00A33785">
        <w:rPr>
          <w:bCs/>
          <w:lang w:val="en-GB"/>
        </w:rPr>
        <w:t xml:space="preserve"> display()</w:t>
      </w:r>
    </w:p>
    <w:p w14:paraId="045E562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321B714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node *temp;</w:t>
      </w:r>
    </w:p>
    <w:p w14:paraId="61D6891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temp = head;</w:t>
      </w:r>
    </w:p>
    <w:p w14:paraId="7E56035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gramStart"/>
      <w:r w:rsidRPr="00A33785">
        <w:rPr>
          <w:bCs/>
          <w:lang w:val="en-GB"/>
        </w:rPr>
        <w:t>while</w:t>
      </w:r>
      <w:proofErr w:type="gramEnd"/>
      <w:r w:rsidRPr="00A33785">
        <w:rPr>
          <w:bCs/>
          <w:lang w:val="en-GB"/>
        </w:rPr>
        <w:t xml:space="preserve"> (temp != NULL)</w:t>
      </w:r>
    </w:p>
    <w:p w14:paraId="44CAB4C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{</w:t>
      </w:r>
    </w:p>
    <w:p w14:paraId="2F85716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temp-&gt;data &lt;&lt; " ";</w:t>
      </w:r>
    </w:p>
    <w:p w14:paraId="2D5D8BF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temp = temp-&gt;next;</w:t>
      </w:r>
    </w:p>
    <w:p w14:paraId="78CE3D24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}</w:t>
      </w:r>
    </w:p>
    <w:p w14:paraId="1B0C8EC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4BCF5113" w14:textId="77777777" w:rsidR="00A33785" w:rsidRPr="00A33785" w:rsidRDefault="00A33785" w:rsidP="00A33785">
      <w:pPr>
        <w:jc w:val="both"/>
        <w:rPr>
          <w:bCs/>
          <w:lang w:val="en-GB"/>
        </w:rPr>
      </w:pPr>
      <w:proofErr w:type="spellStart"/>
      <w:proofErr w:type="gramStart"/>
      <w:r w:rsidRPr="00A33785">
        <w:rPr>
          <w:bCs/>
          <w:lang w:val="en-GB"/>
        </w:rPr>
        <w:t>int</w:t>
      </w:r>
      <w:proofErr w:type="spellEnd"/>
      <w:proofErr w:type="gramEnd"/>
      <w:r w:rsidRPr="00A33785">
        <w:rPr>
          <w:bCs/>
          <w:lang w:val="en-GB"/>
        </w:rPr>
        <w:t xml:space="preserve"> main()</w:t>
      </w:r>
    </w:p>
    <w:p w14:paraId="6B66106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{</w:t>
      </w:r>
    </w:p>
    <w:p w14:paraId="458F483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int</w:t>
      </w:r>
      <w:proofErr w:type="spellEnd"/>
      <w:proofErr w:type="gramEnd"/>
      <w:r w:rsidRPr="00A33785">
        <w:rPr>
          <w:bCs/>
          <w:lang w:val="en-GB"/>
        </w:rPr>
        <w:t xml:space="preserve"> 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 xml:space="preserve">, </w:t>
      </w:r>
      <w:proofErr w:type="spellStart"/>
      <w:r w:rsidRPr="00A33785">
        <w:rPr>
          <w:bCs/>
          <w:lang w:val="en-GB"/>
        </w:rPr>
        <w:t>ch,pos</w:t>
      </w:r>
      <w:proofErr w:type="spellEnd"/>
      <w:r w:rsidRPr="00A33785">
        <w:rPr>
          <w:bCs/>
          <w:lang w:val="en-GB"/>
        </w:rPr>
        <w:t>;</w:t>
      </w:r>
    </w:p>
    <w:p w14:paraId="24D1F38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1 for insert at start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2578F09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2 for insert at end  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2BB39E1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3 for insert in any position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24C39C4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4 for delete at start  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7F4F798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5 for delete at end  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26F533A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press 6 for delete at position  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27CBC68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press 7 for display  :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4F8B93E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press 8 for Exit :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38B6494E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4427123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proofErr w:type="gramStart"/>
      <w:r w:rsidRPr="00A33785">
        <w:rPr>
          <w:bCs/>
          <w:lang w:val="en-GB"/>
        </w:rPr>
        <w:t>do{</w:t>
      </w:r>
      <w:proofErr w:type="gramEnd"/>
    </w:p>
    <w:p w14:paraId="29F3DDB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your </w:t>
      </w:r>
      <w:proofErr w:type="spellStart"/>
      <w:r w:rsidRPr="00A33785">
        <w:rPr>
          <w:bCs/>
          <w:lang w:val="en-GB"/>
        </w:rPr>
        <w:t>choise</w:t>
      </w:r>
      <w:proofErr w:type="spellEnd"/>
      <w:r w:rsidRPr="00A33785">
        <w:rPr>
          <w:bCs/>
          <w:lang w:val="en-GB"/>
        </w:rPr>
        <w:t xml:space="preserve"> :";</w:t>
      </w:r>
    </w:p>
    <w:p w14:paraId="0B8DA5B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>;</w:t>
      </w:r>
    </w:p>
    <w:p w14:paraId="541B87C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1)</w:t>
      </w:r>
    </w:p>
    <w:p w14:paraId="3F354B9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7AA0C4D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the value :"; </w:t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;</w:t>
      </w:r>
    </w:p>
    <w:p w14:paraId="04ABD9F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//</w:t>
      </w:r>
      <w:proofErr w:type="spellStart"/>
      <w:r w:rsidRPr="00A33785">
        <w:rPr>
          <w:bCs/>
          <w:lang w:val="en-GB"/>
        </w:rPr>
        <w:t>createnode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);</w:t>
      </w:r>
    </w:p>
    <w:p w14:paraId="4FD6011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insert_start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);</w:t>
      </w:r>
    </w:p>
    <w:p w14:paraId="5FF4D52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4EA308EC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7)</w:t>
      </w:r>
    </w:p>
    <w:p w14:paraId="5F9A1CF3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3655809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your list is 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0933641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gramStart"/>
      <w:r w:rsidRPr="00A33785">
        <w:rPr>
          <w:bCs/>
          <w:lang w:val="en-GB"/>
        </w:rPr>
        <w:t>display(</w:t>
      </w:r>
      <w:proofErr w:type="gramEnd"/>
      <w:r w:rsidRPr="00A33785">
        <w:rPr>
          <w:bCs/>
          <w:lang w:val="en-GB"/>
        </w:rPr>
        <w:t>);</w:t>
      </w:r>
    </w:p>
    <w:p w14:paraId="1394BA6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4BBEC8C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7129FE5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lastRenderedPageBreak/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2)</w:t>
      </w:r>
    </w:p>
    <w:p w14:paraId="7310483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52AE7D4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your value :"; </w:t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;</w:t>
      </w:r>
    </w:p>
    <w:p w14:paraId="0B09FCC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insertend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);</w:t>
      </w:r>
    </w:p>
    <w:p w14:paraId="1932C67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4BF4A63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4)</w:t>
      </w:r>
    </w:p>
    <w:p w14:paraId="03993D7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28D6A0A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</w:p>
    <w:p w14:paraId="4CDE95B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deletefirst</w:t>
      </w:r>
      <w:proofErr w:type="spellEnd"/>
      <w:r w:rsidRPr="00A33785">
        <w:rPr>
          <w:bCs/>
          <w:lang w:val="en-GB"/>
        </w:rPr>
        <w:t>(</w:t>
      </w:r>
      <w:proofErr w:type="gramEnd"/>
      <w:r w:rsidRPr="00A33785">
        <w:rPr>
          <w:bCs/>
          <w:lang w:val="en-GB"/>
        </w:rPr>
        <w:t>);</w:t>
      </w:r>
    </w:p>
    <w:p w14:paraId="12216B6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27227942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5)</w:t>
      </w:r>
    </w:p>
    <w:p w14:paraId="709291D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41F2068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</w:p>
    <w:p w14:paraId="7CF0403A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deletelast</w:t>
      </w:r>
      <w:proofErr w:type="spellEnd"/>
      <w:r w:rsidRPr="00A33785">
        <w:rPr>
          <w:bCs/>
          <w:lang w:val="en-GB"/>
        </w:rPr>
        <w:t>(</w:t>
      </w:r>
      <w:proofErr w:type="gramEnd"/>
      <w:r w:rsidRPr="00A33785">
        <w:rPr>
          <w:bCs/>
          <w:lang w:val="en-GB"/>
        </w:rPr>
        <w:t>);</w:t>
      </w:r>
    </w:p>
    <w:p w14:paraId="27DCE83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60C50BE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gramStart"/>
      <w:r w:rsidRPr="00A33785">
        <w:rPr>
          <w:bCs/>
          <w:lang w:val="en-GB"/>
        </w:rPr>
        <w:t>if(</w:t>
      </w:r>
      <w:proofErr w:type="spellStart"/>
      <w:proofErr w:type="gramEnd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6)</w:t>
      </w:r>
    </w:p>
    <w:p w14:paraId="02665DC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2C298D37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your value :"; </w:t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>;</w:t>
      </w:r>
    </w:p>
    <w:p w14:paraId="511B479B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deleteposition</w:t>
      </w:r>
      <w:proofErr w:type="spellEnd"/>
      <w:r w:rsidRPr="00A33785">
        <w:rPr>
          <w:bCs/>
          <w:lang w:val="en-GB"/>
        </w:rPr>
        <w:t>(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>);</w:t>
      </w:r>
    </w:p>
    <w:p w14:paraId="1E96E0E0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1D3DA38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60B6533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3)</w:t>
      </w:r>
    </w:p>
    <w:p w14:paraId="4DA27C01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6D7C2035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your position :"; </w:t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pos</w:t>
      </w:r>
      <w:proofErr w:type="spellEnd"/>
      <w:r w:rsidRPr="00A33785">
        <w:rPr>
          <w:bCs/>
          <w:lang w:val="en-GB"/>
        </w:rPr>
        <w:t>;</w:t>
      </w:r>
    </w:p>
    <w:p w14:paraId="4DEC7608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cout</w:t>
      </w:r>
      <w:proofErr w:type="spellEnd"/>
      <w:proofErr w:type="gramEnd"/>
      <w:r w:rsidRPr="00A33785">
        <w:rPr>
          <w:bCs/>
          <w:lang w:val="en-GB"/>
        </w:rPr>
        <w:t xml:space="preserve"> &lt;&lt; "Enter your value :"; </w:t>
      </w:r>
      <w:proofErr w:type="spellStart"/>
      <w:r w:rsidRPr="00A33785">
        <w:rPr>
          <w:bCs/>
          <w:lang w:val="en-GB"/>
        </w:rPr>
        <w:t>cin</w:t>
      </w:r>
      <w:proofErr w:type="spellEnd"/>
      <w:r w:rsidRPr="00A33785">
        <w:rPr>
          <w:bCs/>
          <w:lang w:val="en-GB"/>
        </w:rPr>
        <w:t xml:space="preserve"> &gt;&gt; </w:t>
      </w:r>
      <w:proofErr w:type="spellStart"/>
      <w:r w:rsidRPr="00A33785">
        <w:rPr>
          <w:bCs/>
          <w:lang w:val="en-GB"/>
        </w:rPr>
        <w:t>val</w:t>
      </w:r>
      <w:proofErr w:type="spellEnd"/>
      <w:r w:rsidRPr="00A33785">
        <w:rPr>
          <w:bCs/>
          <w:lang w:val="en-GB"/>
        </w:rPr>
        <w:t>;</w:t>
      </w:r>
    </w:p>
    <w:p w14:paraId="0378F697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52989EA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proofErr w:type="gramStart"/>
      <w:r w:rsidRPr="00A33785">
        <w:rPr>
          <w:bCs/>
          <w:lang w:val="en-GB"/>
        </w:rPr>
        <w:t>insertposition</w:t>
      </w:r>
      <w:proofErr w:type="spellEnd"/>
      <w:r w:rsidRPr="00A33785">
        <w:rPr>
          <w:bCs/>
          <w:lang w:val="en-GB"/>
        </w:rPr>
        <w:t>(</w:t>
      </w:r>
      <w:proofErr w:type="spellStart"/>
      <w:proofErr w:type="gramEnd"/>
      <w:r w:rsidRPr="00A33785">
        <w:rPr>
          <w:bCs/>
          <w:lang w:val="en-GB"/>
        </w:rPr>
        <w:t>pos,val</w:t>
      </w:r>
      <w:proofErr w:type="spellEnd"/>
      <w:r w:rsidRPr="00A33785">
        <w:rPr>
          <w:bCs/>
          <w:lang w:val="en-GB"/>
        </w:rPr>
        <w:t>);</w:t>
      </w:r>
    </w:p>
    <w:p w14:paraId="440A3A90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5775895E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if (</w:t>
      </w:r>
      <w:proofErr w:type="spell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== 8)</w:t>
      </w:r>
    </w:p>
    <w:p w14:paraId="5323B9EF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{</w:t>
      </w:r>
    </w:p>
    <w:p w14:paraId="1CA0D70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proofErr w:type="spellStart"/>
      <w:r w:rsidRPr="00A33785">
        <w:rPr>
          <w:bCs/>
          <w:lang w:val="en-GB"/>
        </w:rPr>
        <w:t>cout</w:t>
      </w:r>
      <w:proofErr w:type="spellEnd"/>
      <w:r w:rsidRPr="00A33785">
        <w:rPr>
          <w:bCs/>
          <w:lang w:val="en-GB"/>
        </w:rPr>
        <w:t xml:space="preserve"> &lt;&lt; "exit" &lt;&lt; </w:t>
      </w:r>
      <w:proofErr w:type="spellStart"/>
      <w:r w:rsidRPr="00A33785">
        <w:rPr>
          <w:bCs/>
          <w:lang w:val="en-GB"/>
        </w:rPr>
        <w:t>endl</w:t>
      </w:r>
      <w:proofErr w:type="spellEnd"/>
      <w:r w:rsidRPr="00A33785">
        <w:rPr>
          <w:bCs/>
          <w:lang w:val="en-GB"/>
        </w:rPr>
        <w:t>;</w:t>
      </w:r>
    </w:p>
    <w:p w14:paraId="6166BD4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break;</w:t>
      </w:r>
    </w:p>
    <w:p w14:paraId="3D7919E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</w:r>
      <w:r w:rsidRPr="00A33785">
        <w:rPr>
          <w:bCs/>
          <w:lang w:val="en-GB"/>
        </w:rPr>
        <w:tab/>
        <w:t>}</w:t>
      </w:r>
    </w:p>
    <w:p w14:paraId="69E4629A" w14:textId="77777777" w:rsidR="00A33785" w:rsidRPr="00A33785" w:rsidRDefault="00A33785" w:rsidP="00A33785">
      <w:pPr>
        <w:jc w:val="both"/>
        <w:rPr>
          <w:bCs/>
          <w:lang w:val="en-GB"/>
        </w:rPr>
      </w:pPr>
    </w:p>
    <w:p w14:paraId="79A78F0D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} while (</w:t>
      </w:r>
      <w:proofErr w:type="spellStart"/>
      <w:proofErr w:type="gramStart"/>
      <w:r w:rsidRPr="00A33785">
        <w:rPr>
          <w:bCs/>
          <w:lang w:val="en-GB"/>
        </w:rPr>
        <w:t>ch</w:t>
      </w:r>
      <w:proofErr w:type="spellEnd"/>
      <w:r w:rsidRPr="00A33785">
        <w:rPr>
          <w:bCs/>
          <w:lang w:val="en-GB"/>
        </w:rPr>
        <w:t xml:space="preserve"> !</w:t>
      </w:r>
      <w:proofErr w:type="gramEnd"/>
      <w:r w:rsidRPr="00A33785">
        <w:rPr>
          <w:bCs/>
          <w:lang w:val="en-GB"/>
        </w:rPr>
        <w:t>= 8);</w:t>
      </w:r>
    </w:p>
    <w:p w14:paraId="2C27CF26" w14:textId="77777777" w:rsidR="00A33785" w:rsidRP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ab/>
        <w:t>return 0;</w:t>
      </w:r>
    </w:p>
    <w:p w14:paraId="60CC6EB9" w14:textId="0E42AE2A" w:rsidR="00A33785" w:rsidRDefault="00A33785" w:rsidP="00A33785">
      <w:pPr>
        <w:jc w:val="both"/>
        <w:rPr>
          <w:bCs/>
          <w:lang w:val="en-GB"/>
        </w:rPr>
      </w:pPr>
      <w:r w:rsidRPr="00A33785">
        <w:rPr>
          <w:bCs/>
          <w:lang w:val="en-GB"/>
        </w:rPr>
        <w:t>}</w:t>
      </w:r>
    </w:p>
    <w:p w14:paraId="1F277513" w14:textId="77777777" w:rsidR="00A33785" w:rsidRPr="00285524" w:rsidRDefault="00A33785" w:rsidP="004C1B51">
      <w:pPr>
        <w:jc w:val="both"/>
        <w:rPr>
          <w:bCs/>
          <w:lang w:val="en-GB"/>
        </w:rPr>
      </w:pP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1A8F6049" w:rsidR="00703317" w:rsidRDefault="002E3E2A" w:rsidP="00EC444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dd additional function </w:t>
      </w:r>
      <w:proofErr w:type="spellStart"/>
      <w:r w:rsidRPr="002E3E2A">
        <w:rPr>
          <w:b/>
          <w:lang w:val="en-GB"/>
        </w:rPr>
        <w:t>count_nodes</w:t>
      </w:r>
      <w:proofErr w:type="spellEnd"/>
      <w:r w:rsidRPr="002E3E2A">
        <w:rPr>
          <w:b/>
          <w:lang w:val="en-GB"/>
        </w:rPr>
        <w:t xml:space="preserve"> ()</w:t>
      </w:r>
      <w:r>
        <w:rPr>
          <w:bCs/>
          <w:lang w:val="en-GB"/>
        </w:rPr>
        <w:t xml:space="preserve"> in Task 1. The function should count and display total nodes present in a linked list.  </w:t>
      </w:r>
      <w:r w:rsidR="008F1DBA">
        <w:rPr>
          <w:bCs/>
          <w:lang w:val="en-GB"/>
        </w:rPr>
        <w:t xml:space="preserve"> </w:t>
      </w:r>
    </w:p>
    <w:p w14:paraId="0419FD7F" w14:textId="57515816" w:rsidR="005B5C8E" w:rsidRDefault="005B5C8E" w:rsidP="003419AE">
      <w:pPr>
        <w:jc w:val="both"/>
      </w:pPr>
    </w:p>
    <w:p w14:paraId="034E96FD" w14:textId="2F7FEBC0" w:rsidR="003F4D0B" w:rsidRDefault="003F4D0B" w:rsidP="00750CBC">
      <w:pPr>
        <w:spacing w:before="240" w:line="360" w:lineRule="auto"/>
        <w:jc w:val="both"/>
        <w:rPr>
          <w:bCs/>
          <w:lang w:val="en-GB"/>
        </w:rPr>
      </w:pPr>
    </w:p>
    <w:p w14:paraId="361AA70A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#include&lt;</w:t>
      </w:r>
      <w:proofErr w:type="spellStart"/>
      <w:r w:rsidRPr="00EF0624">
        <w:rPr>
          <w:bCs/>
          <w:lang w:val="en-GB"/>
        </w:rPr>
        <w:t>iostream</w:t>
      </w:r>
      <w:proofErr w:type="spellEnd"/>
      <w:r w:rsidRPr="00EF0624">
        <w:rPr>
          <w:bCs/>
          <w:lang w:val="en-GB"/>
        </w:rPr>
        <w:t>&gt;</w:t>
      </w:r>
    </w:p>
    <w:p w14:paraId="3786F7E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#include &lt;</w:t>
      </w:r>
      <w:proofErr w:type="spellStart"/>
      <w:r w:rsidRPr="00EF0624">
        <w:rPr>
          <w:bCs/>
          <w:lang w:val="en-GB"/>
        </w:rPr>
        <w:t>stdlib.h</w:t>
      </w:r>
      <w:proofErr w:type="spellEnd"/>
      <w:r w:rsidRPr="00EF0624">
        <w:rPr>
          <w:bCs/>
          <w:lang w:val="en-GB"/>
        </w:rPr>
        <w:t>&gt;</w:t>
      </w:r>
    </w:p>
    <w:p w14:paraId="4FE07D5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using</w:t>
      </w:r>
      <w:proofErr w:type="gramEnd"/>
      <w:r w:rsidRPr="00EF0624">
        <w:rPr>
          <w:bCs/>
          <w:lang w:val="en-GB"/>
        </w:rPr>
        <w:t xml:space="preserve"> namespace  </w:t>
      </w:r>
      <w:proofErr w:type="spellStart"/>
      <w:r w:rsidRPr="00EF0624">
        <w:rPr>
          <w:bCs/>
          <w:lang w:val="en-GB"/>
        </w:rPr>
        <w:t>std</w:t>
      </w:r>
      <w:proofErr w:type="spellEnd"/>
      <w:r w:rsidRPr="00EF0624">
        <w:rPr>
          <w:bCs/>
          <w:lang w:val="en-GB"/>
        </w:rPr>
        <w:t>;</w:t>
      </w:r>
    </w:p>
    <w:p w14:paraId="7235E73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EF0624">
        <w:rPr>
          <w:bCs/>
          <w:lang w:val="en-GB"/>
        </w:rPr>
        <w:t>int</w:t>
      </w:r>
      <w:proofErr w:type="spellEnd"/>
      <w:proofErr w:type="gramEnd"/>
      <w:r w:rsidRPr="00EF0624">
        <w:rPr>
          <w:bCs/>
          <w:lang w:val="en-GB"/>
        </w:rPr>
        <w:t xml:space="preserve"> t =0;</w:t>
      </w:r>
    </w:p>
    <w:p w14:paraId="18F537E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EF0624">
        <w:rPr>
          <w:bCs/>
          <w:lang w:val="en-GB"/>
        </w:rPr>
        <w:lastRenderedPageBreak/>
        <w:t>struct</w:t>
      </w:r>
      <w:proofErr w:type="spellEnd"/>
      <w:proofErr w:type="gramEnd"/>
      <w:r w:rsidRPr="00EF0624">
        <w:rPr>
          <w:bCs/>
          <w:lang w:val="en-GB"/>
        </w:rPr>
        <w:t xml:space="preserve"> node</w:t>
      </w:r>
    </w:p>
    <w:p w14:paraId="126E4E7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2CC60CB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int</w:t>
      </w:r>
      <w:proofErr w:type="spellEnd"/>
      <w:proofErr w:type="gramEnd"/>
      <w:r w:rsidRPr="00EF0624">
        <w:rPr>
          <w:bCs/>
          <w:lang w:val="en-GB"/>
        </w:rPr>
        <w:t xml:space="preserve"> data;</w:t>
      </w:r>
    </w:p>
    <w:p w14:paraId="44E3AE1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next;</w:t>
      </w:r>
    </w:p>
    <w:p w14:paraId="6D9B673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head, *tail;</w:t>
      </w:r>
    </w:p>
    <w:p w14:paraId="7DD4DE7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</w:p>
    <w:p w14:paraId="6A682BF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;</w:t>
      </w:r>
    </w:p>
    <w:p w14:paraId="396B726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head = NULL, *tail = NULL;</w:t>
      </w:r>
    </w:p>
    <w:p w14:paraId="6A0FD04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7BB6E46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insert_start</w:t>
      </w:r>
      <w:proofErr w:type="spellEnd"/>
      <w:r w:rsidRPr="00EF0624">
        <w:rPr>
          <w:bCs/>
          <w:lang w:val="en-GB"/>
        </w:rPr>
        <w:t>(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value)</w:t>
      </w:r>
    </w:p>
    <w:p w14:paraId="32641EE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460155B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 xml:space="preserve">    </w:t>
      </w:r>
    </w:p>
    <w:p w14:paraId="3C41F4E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 xml:space="preserve">    </w:t>
      </w:r>
    </w:p>
    <w:p w14:paraId="495CBD7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temp = new node;</w:t>
      </w:r>
    </w:p>
    <w:p w14:paraId="05DE95D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data = value;</w:t>
      </w:r>
    </w:p>
    <w:p w14:paraId="472737B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next = NULL;</w:t>
      </w:r>
    </w:p>
    <w:p w14:paraId="4692374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head == NULL)</w:t>
      </w:r>
    </w:p>
    <w:p w14:paraId="7260AFE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{</w:t>
      </w:r>
    </w:p>
    <w:p w14:paraId="0248574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head</w:t>
      </w:r>
      <w:proofErr w:type="gramEnd"/>
      <w:r w:rsidRPr="00EF0624">
        <w:rPr>
          <w:bCs/>
          <w:lang w:val="en-GB"/>
        </w:rPr>
        <w:t xml:space="preserve"> = temp;</w:t>
      </w:r>
    </w:p>
    <w:p w14:paraId="2C4A1BE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ail</w:t>
      </w:r>
      <w:proofErr w:type="gramEnd"/>
      <w:r w:rsidRPr="00EF0624">
        <w:rPr>
          <w:bCs/>
          <w:lang w:val="en-GB"/>
        </w:rPr>
        <w:t xml:space="preserve"> = temp;</w:t>
      </w:r>
    </w:p>
    <w:p w14:paraId="321C910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}</w:t>
      </w:r>
    </w:p>
    <w:p w14:paraId="0CF5C2C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else</w:t>
      </w:r>
      <w:proofErr w:type="gramEnd"/>
    </w:p>
    <w:p w14:paraId="4B3DBCA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{</w:t>
      </w:r>
    </w:p>
    <w:p w14:paraId="1A7A6E1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next = head;</w:t>
      </w:r>
    </w:p>
    <w:p w14:paraId="65DF318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head</w:t>
      </w:r>
      <w:proofErr w:type="gramEnd"/>
      <w:r w:rsidRPr="00EF0624">
        <w:rPr>
          <w:bCs/>
          <w:lang w:val="en-GB"/>
        </w:rPr>
        <w:t xml:space="preserve"> = temp;</w:t>
      </w:r>
    </w:p>
    <w:p w14:paraId="3E7B6CC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}</w:t>
      </w:r>
    </w:p>
    <w:p w14:paraId="200896E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04923E3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7969881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6096B87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insertend</w:t>
      </w:r>
      <w:proofErr w:type="spellEnd"/>
      <w:r w:rsidRPr="00EF0624">
        <w:rPr>
          <w:bCs/>
          <w:lang w:val="en-GB"/>
        </w:rPr>
        <w:t>(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value)</w:t>
      </w:r>
    </w:p>
    <w:p w14:paraId="112F8C7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682C85E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 xml:space="preserve">    </w:t>
      </w:r>
    </w:p>
    <w:p w14:paraId="0F19AC2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temp = new node;</w:t>
      </w:r>
    </w:p>
    <w:p w14:paraId="66ED7D8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data = value;</w:t>
      </w:r>
    </w:p>
    <w:p w14:paraId="3FF664F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ail</w:t>
      </w:r>
      <w:proofErr w:type="gramEnd"/>
      <w:r w:rsidRPr="00EF0624">
        <w:rPr>
          <w:bCs/>
          <w:lang w:val="en-GB"/>
        </w:rPr>
        <w:t>-&gt;next = temp;</w:t>
      </w:r>
    </w:p>
    <w:p w14:paraId="6A8C09E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ail</w:t>
      </w:r>
      <w:proofErr w:type="gramEnd"/>
      <w:r w:rsidRPr="00EF0624">
        <w:rPr>
          <w:bCs/>
          <w:lang w:val="en-GB"/>
        </w:rPr>
        <w:t xml:space="preserve"> = temp;</w:t>
      </w:r>
    </w:p>
    <w:p w14:paraId="1965E42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74ED725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insertposition</w:t>
      </w:r>
      <w:proofErr w:type="spellEnd"/>
      <w:r w:rsidRPr="00EF0624">
        <w:rPr>
          <w:bCs/>
          <w:lang w:val="en-GB"/>
        </w:rPr>
        <w:t>(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 xml:space="preserve">, 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value)</w:t>
      </w:r>
    </w:p>
    <w:p w14:paraId="5448883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7D9D7AC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1D7BAF8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 xml:space="preserve">    </w:t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</w:t>
      </w:r>
      <w:proofErr w:type="spellStart"/>
      <w:r w:rsidRPr="00EF0624">
        <w:rPr>
          <w:bCs/>
          <w:lang w:val="en-GB"/>
        </w:rPr>
        <w:t>pr</w:t>
      </w:r>
      <w:proofErr w:type="spellEnd"/>
      <w:r w:rsidRPr="00EF0624">
        <w:rPr>
          <w:bCs/>
          <w:lang w:val="en-GB"/>
        </w:rPr>
        <w:t>;</w:t>
      </w:r>
    </w:p>
    <w:p w14:paraId="2D09D7D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cur;</w:t>
      </w:r>
    </w:p>
    <w:p w14:paraId="6DAA080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temp = new node;</w:t>
      </w:r>
    </w:p>
    <w:p w14:paraId="2F01F15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cur</w:t>
      </w:r>
      <w:proofErr w:type="gramEnd"/>
      <w:r w:rsidRPr="00EF0624">
        <w:rPr>
          <w:bCs/>
          <w:lang w:val="en-GB"/>
        </w:rPr>
        <w:t xml:space="preserve"> = head;</w:t>
      </w:r>
    </w:p>
    <w:p w14:paraId="789494D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for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i</w:t>
      </w:r>
      <w:proofErr w:type="spellEnd"/>
      <w:r w:rsidRPr="00EF0624">
        <w:rPr>
          <w:bCs/>
          <w:lang w:val="en-GB"/>
        </w:rPr>
        <w:t xml:space="preserve"> = 1; </w:t>
      </w:r>
      <w:proofErr w:type="spellStart"/>
      <w:r w:rsidRPr="00EF0624">
        <w:rPr>
          <w:bCs/>
          <w:lang w:val="en-GB"/>
        </w:rPr>
        <w:t>i</w:t>
      </w:r>
      <w:proofErr w:type="spellEnd"/>
      <w:r w:rsidRPr="00EF0624">
        <w:rPr>
          <w:bCs/>
          <w:lang w:val="en-GB"/>
        </w:rPr>
        <w:t>&lt;</w:t>
      </w:r>
      <w:proofErr w:type="spellStart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 xml:space="preserve">; </w:t>
      </w:r>
      <w:proofErr w:type="spellStart"/>
      <w:r w:rsidRPr="00EF0624">
        <w:rPr>
          <w:bCs/>
          <w:lang w:val="en-GB"/>
        </w:rPr>
        <w:t>i</w:t>
      </w:r>
      <w:proofErr w:type="spellEnd"/>
      <w:r w:rsidRPr="00EF0624">
        <w:rPr>
          <w:bCs/>
          <w:lang w:val="en-GB"/>
        </w:rPr>
        <w:t>++)</w:t>
      </w:r>
    </w:p>
    <w:p w14:paraId="771F983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{</w:t>
      </w:r>
    </w:p>
    <w:p w14:paraId="1220073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pr</w:t>
      </w:r>
      <w:proofErr w:type="spellEnd"/>
      <w:proofErr w:type="gramEnd"/>
      <w:r w:rsidRPr="00EF0624">
        <w:rPr>
          <w:bCs/>
          <w:lang w:val="en-GB"/>
        </w:rPr>
        <w:t xml:space="preserve"> = cur;</w:t>
      </w:r>
    </w:p>
    <w:p w14:paraId="71C2C07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cur</w:t>
      </w:r>
      <w:proofErr w:type="gramEnd"/>
      <w:r w:rsidRPr="00EF0624">
        <w:rPr>
          <w:bCs/>
          <w:lang w:val="en-GB"/>
        </w:rPr>
        <w:t xml:space="preserve"> = cur-&gt;next;</w:t>
      </w:r>
    </w:p>
    <w:p w14:paraId="575DB6F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}</w:t>
      </w:r>
    </w:p>
    <w:p w14:paraId="4141351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data = value;</w:t>
      </w:r>
    </w:p>
    <w:p w14:paraId="7D9F7E6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pr</w:t>
      </w:r>
      <w:proofErr w:type="spellEnd"/>
      <w:proofErr w:type="gramEnd"/>
      <w:r w:rsidRPr="00EF0624">
        <w:rPr>
          <w:bCs/>
          <w:lang w:val="en-GB"/>
        </w:rPr>
        <w:t>-&gt;next = temp;</w:t>
      </w:r>
    </w:p>
    <w:p w14:paraId="6AC0888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>-&gt;next = cur;</w:t>
      </w:r>
    </w:p>
    <w:p w14:paraId="7742D14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59626A2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2F8F353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deletefirst</w:t>
      </w:r>
      <w:proofErr w:type="spellEnd"/>
      <w:r w:rsidRPr="00EF0624">
        <w:rPr>
          <w:bCs/>
          <w:lang w:val="en-GB"/>
        </w:rPr>
        <w:t>()</w:t>
      </w:r>
    </w:p>
    <w:p w14:paraId="23F9005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228E7AB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temp;</w:t>
      </w:r>
    </w:p>
    <w:p w14:paraId="4F05D2E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 xml:space="preserve"> = head;</w:t>
      </w:r>
    </w:p>
    <w:p w14:paraId="2D78083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head</w:t>
      </w:r>
      <w:proofErr w:type="gramEnd"/>
      <w:r w:rsidRPr="00EF0624">
        <w:rPr>
          <w:bCs/>
          <w:lang w:val="en-GB"/>
        </w:rPr>
        <w:t xml:space="preserve"> = head-&gt;next;</w:t>
      </w:r>
    </w:p>
    <w:p w14:paraId="70E0C15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delete</w:t>
      </w:r>
      <w:proofErr w:type="gramEnd"/>
      <w:r w:rsidRPr="00EF0624">
        <w:rPr>
          <w:bCs/>
          <w:lang w:val="en-GB"/>
        </w:rPr>
        <w:t xml:space="preserve"> temp;</w:t>
      </w:r>
    </w:p>
    <w:p w14:paraId="7966BEE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75B6DE6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037F666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deletelast</w:t>
      </w:r>
      <w:proofErr w:type="spellEnd"/>
      <w:r w:rsidRPr="00EF0624">
        <w:rPr>
          <w:bCs/>
          <w:lang w:val="en-GB"/>
        </w:rPr>
        <w:t>()</w:t>
      </w:r>
    </w:p>
    <w:p w14:paraId="4987FB1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00B8AFB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cur;</w:t>
      </w:r>
    </w:p>
    <w:p w14:paraId="483A042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pre;</w:t>
      </w:r>
    </w:p>
    <w:p w14:paraId="74BF267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cur=</w:t>
      </w:r>
      <w:proofErr w:type="gramEnd"/>
      <w:r w:rsidRPr="00EF0624">
        <w:rPr>
          <w:bCs/>
          <w:lang w:val="en-GB"/>
        </w:rPr>
        <w:t>head;</w:t>
      </w:r>
    </w:p>
    <w:p w14:paraId="64345D2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while(</w:t>
      </w:r>
      <w:proofErr w:type="gramEnd"/>
      <w:r w:rsidRPr="00EF0624">
        <w:rPr>
          <w:bCs/>
          <w:lang w:val="en-GB"/>
        </w:rPr>
        <w:t>cur-&gt;next!=NULL)</w:t>
      </w:r>
    </w:p>
    <w:p w14:paraId="47E78A8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18BAF8B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lastRenderedPageBreak/>
        <w:t>pre=</w:t>
      </w:r>
      <w:proofErr w:type="gramEnd"/>
      <w:r w:rsidRPr="00EF0624">
        <w:rPr>
          <w:bCs/>
          <w:lang w:val="en-GB"/>
        </w:rPr>
        <w:t>cur;</w:t>
      </w:r>
    </w:p>
    <w:p w14:paraId="57E49F3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cur=</w:t>
      </w:r>
      <w:proofErr w:type="gramEnd"/>
      <w:r w:rsidRPr="00EF0624">
        <w:rPr>
          <w:bCs/>
          <w:lang w:val="en-GB"/>
        </w:rPr>
        <w:t>cur-&gt;next;</w:t>
      </w:r>
    </w:p>
    <w:p w14:paraId="78BC917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75255A9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tail=</w:t>
      </w:r>
      <w:proofErr w:type="gramEnd"/>
      <w:r w:rsidRPr="00EF0624">
        <w:rPr>
          <w:bCs/>
          <w:lang w:val="en-GB"/>
        </w:rPr>
        <w:t>pre;</w:t>
      </w:r>
    </w:p>
    <w:p w14:paraId="351072E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pre</w:t>
      </w:r>
      <w:proofErr w:type="gramEnd"/>
      <w:r w:rsidRPr="00EF0624">
        <w:rPr>
          <w:bCs/>
          <w:lang w:val="en-GB"/>
        </w:rPr>
        <w:t>-&gt;next=NULL;</w:t>
      </w:r>
    </w:p>
    <w:p w14:paraId="5313BB2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delete</w:t>
      </w:r>
      <w:proofErr w:type="gramEnd"/>
      <w:r w:rsidRPr="00EF0624">
        <w:rPr>
          <w:bCs/>
          <w:lang w:val="en-GB"/>
        </w:rPr>
        <w:t xml:space="preserve"> cur;</w:t>
      </w:r>
    </w:p>
    <w:p w14:paraId="36FF1DA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74219E1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deleteposition</w:t>
      </w:r>
      <w:proofErr w:type="spellEnd"/>
      <w:r w:rsidRPr="00EF0624">
        <w:rPr>
          <w:bCs/>
          <w:lang w:val="en-GB"/>
        </w:rPr>
        <w:t>(</w:t>
      </w:r>
      <w:proofErr w:type="spellStart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>)</w:t>
      </w:r>
    </w:p>
    <w:p w14:paraId="48BB571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5609BD3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cur;</w:t>
      </w:r>
    </w:p>
    <w:p w14:paraId="4EABC97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pre;</w:t>
      </w:r>
    </w:p>
    <w:p w14:paraId="2F5D54D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cur=</w:t>
      </w:r>
      <w:proofErr w:type="gramEnd"/>
      <w:r w:rsidRPr="00EF0624">
        <w:rPr>
          <w:bCs/>
          <w:lang w:val="en-GB"/>
        </w:rPr>
        <w:t>head;</w:t>
      </w:r>
    </w:p>
    <w:p w14:paraId="2A8D92A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for(</w:t>
      </w:r>
      <w:proofErr w:type="spellStart"/>
      <w:proofErr w:type="gramEnd"/>
      <w:r w:rsidRPr="00EF0624">
        <w:rPr>
          <w:bCs/>
          <w:lang w:val="en-GB"/>
        </w:rPr>
        <w:t>int</w:t>
      </w:r>
      <w:proofErr w:type="spell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i</w:t>
      </w:r>
      <w:proofErr w:type="spellEnd"/>
      <w:r w:rsidRPr="00EF0624">
        <w:rPr>
          <w:bCs/>
          <w:lang w:val="en-GB"/>
        </w:rPr>
        <w:t>=1;i&lt;</w:t>
      </w:r>
      <w:proofErr w:type="spellStart"/>
      <w:r w:rsidRPr="00EF0624">
        <w:rPr>
          <w:bCs/>
          <w:lang w:val="en-GB"/>
        </w:rPr>
        <w:t>pos;i</w:t>
      </w:r>
      <w:proofErr w:type="spellEnd"/>
      <w:r w:rsidRPr="00EF0624">
        <w:rPr>
          <w:bCs/>
          <w:lang w:val="en-GB"/>
        </w:rPr>
        <w:t>++)</w:t>
      </w:r>
    </w:p>
    <w:p w14:paraId="1440E25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1839231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pre=</w:t>
      </w:r>
      <w:proofErr w:type="gramEnd"/>
      <w:r w:rsidRPr="00EF0624">
        <w:rPr>
          <w:bCs/>
          <w:lang w:val="en-GB"/>
        </w:rPr>
        <w:t>cur;</w:t>
      </w:r>
    </w:p>
    <w:p w14:paraId="6303F54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cur=</w:t>
      </w:r>
      <w:proofErr w:type="gramEnd"/>
      <w:r w:rsidRPr="00EF0624">
        <w:rPr>
          <w:bCs/>
          <w:lang w:val="en-GB"/>
        </w:rPr>
        <w:t>cur-&gt;next;</w:t>
      </w:r>
    </w:p>
    <w:p w14:paraId="29E4BEE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477C097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pre</w:t>
      </w:r>
      <w:proofErr w:type="gramEnd"/>
      <w:r w:rsidRPr="00EF0624">
        <w:rPr>
          <w:bCs/>
          <w:lang w:val="en-GB"/>
        </w:rPr>
        <w:t>-&gt;next=cur-&gt;next;</w:t>
      </w:r>
    </w:p>
    <w:p w14:paraId="7C8415D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delete</w:t>
      </w:r>
      <w:proofErr w:type="gramEnd"/>
      <w:r w:rsidRPr="00EF0624">
        <w:rPr>
          <w:bCs/>
          <w:lang w:val="en-GB"/>
        </w:rPr>
        <w:t xml:space="preserve"> cur;</w:t>
      </w:r>
    </w:p>
    <w:p w14:paraId="72478DE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3E1B05C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gramStart"/>
      <w:r w:rsidRPr="00EF0624">
        <w:rPr>
          <w:bCs/>
          <w:lang w:val="en-GB"/>
        </w:rPr>
        <w:t>void</w:t>
      </w:r>
      <w:proofErr w:type="gramEnd"/>
      <w:r w:rsidRPr="00EF0624">
        <w:rPr>
          <w:bCs/>
          <w:lang w:val="en-GB"/>
        </w:rPr>
        <w:t xml:space="preserve"> display()</w:t>
      </w:r>
    </w:p>
    <w:p w14:paraId="2DB93B5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3626849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node</w:t>
      </w:r>
      <w:proofErr w:type="gramEnd"/>
      <w:r w:rsidRPr="00EF0624">
        <w:rPr>
          <w:bCs/>
          <w:lang w:val="en-GB"/>
        </w:rPr>
        <w:t xml:space="preserve"> *temp;</w:t>
      </w:r>
    </w:p>
    <w:p w14:paraId="7EB8BA9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 xml:space="preserve"> = head;</w:t>
      </w:r>
    </w:p>
    <w:p w14:paraId="0FDA2B3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while</w:t>
      </w:r>
      <w:proofErr w:type="gramEnd"/>
      <w:r w:rsidRPr="00EF0624">
        <w:rPr>
          <w:bCs/>
          <w:lang w:val="en-GB"/>
        </w:rPr>
        <w:t xml:space="preserve"> (temp != NULL)</w:t>
      </w:r>
    </w:p>
    <w:p w14:paraId="3FB97FA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{</w:t>
      </w:r>
    </w:p>
    <w:p w14:paraId="4A620D5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temp-&gt;data &lt;&lt; " ";</w:t>
      </w:r>
    </w:p>
    <w:p w14:paraId="2EA7ACB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temp</w:t>
      </w:r>
      <w:proofErr w:type="gramEnd"/>
      <w:r w:rsidRPr="00EF0624">
        <w:rPr>
          <w:bCs/>
          <w:lang w:val="en-GB"/>
        </w:rPr>
        <w:t xml:space="preserve"> = temp-&gt;next;</w:t>
      </w:r>
    </w:p>
    <w:p w14:paraId="719A7D1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}</w:t>
      </w:r>
    </w:p>
    <w:p w14:paraId="4EBEB30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</w:p>
    <w:p w14:paraId="04E7DAC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EF0624">
        <w:rPr>
          <w:bCs/>
          <w:lang w:val="en-GB"/>
        </w:rPr>
        <w:t>int</w:t>
      </w:r>
      <w:proofErr w:type="spellEnd"/>
      <w:proofErr w:type="gramEnd"/>
      <w:r w:rsidRPr="00EF0624">
        <w:rPr>
          <w:bCs/>
          <w:lang w:val="en-GB"/>
        </w:rPr>
        <w:t xml:space="preserve"> main()</w:t>
      </w:r>
    </w:p>
    <w:p w14:paraId="4DC0009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{</w:t>
      </w:r>
    </w:p>
    <w:p w14:paraId="59E2AE7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int</w:t>
      </w:r>
      <w:proofErr w:type="spellEnd"/>
      <w:proofErr w:type="gramEnd"/>
      <w:r w:rsidRPr="00EF0624">
        <w:rPr>
          <w:bCs/>
          <w:lang w:val="en-GB"/>
        </w:rPr>
        <w:t xml:space="preserve"> </w:t>
      </w:r>
      <w:proofErr w:type="spellStart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 xml:space="preserve">, </w:t>
      </w:r>
      <w:proofErr w:type="spellStart"/>
      <w:r w:rsidRPr="00EF0624">
        <w:rPr>
          <w:bCs/>
          <w:lang w:val="en-GB"/>
        </w:rPr>
        <w:t>ch,pos</w:t>
      </w:r>
      <w:proofErr w:type="spellEnd"/>
      <w:r w:rsidRPr="00EF0624">
        <w:rPr>
          <w:bCs/>
          <w:lang w:val="en-GB"/>
        </w:rPr>
        <w:t>;</w:t>
      </w:r>
    </w:p>
    <w:p w14:paraId="684AF0E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1 for insert at start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1E07BAB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2 for insert at end  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2991A85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3 for insert in any position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53F3C02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4 for delete at start  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491ED0D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5 for delete at end  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3E3E7E9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6 for delete at position  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7E8ACFA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7 for display  :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2E4C217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 xml:space="preserve">    </w:t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8 for total nodes :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39AD95B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press 9 for Exit :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5354ACF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727CA81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do{</w:t>
      </w:r>
      <w:proofErr w:type="gramEnd"/>
    </w:p>
    <w:p w14:paraId="3349802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your </w:t>
      </w:r>
      <w:proofErr w:type="spellStart"/>
      <w:r w:rsidRPr="00EF0624">
        <w:rPr>
          <w:bCs/>
          <w:lang w:val="en-GB"/>
        </w:rPr>
        <w:t>choise</w:t>
      </w:r>
      <w:proofErr w:type="spellEnd"/>
      <w:r w:rsidRPr="00EF0624">
        <w:rPr>
          <w:bCs/>
          <w:lang w:val="en-GB"/>
        </w:rPr>
        <w:t xml:space="preserve"> :";</w:t>
      </w:r>
    </w:p>
    <w:p w14:paraId="25C7281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in</w:t>
      </w:r>
      <w:proofErr w:type="spellEnd"/>
      <w:proofErr w:type="gram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>;</w:t>
      </w:r>
    </w:p>
    <w:p w14:paraId="64591FB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1)</w:t>
      </w:r>
    </w:p>
    <w:p w14:paraId="4A21AB6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08B89F8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++t;</w:t>
      </w:r>
    </w:p>
    <w:p w14:paraId="2DCCB81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the value :"; </w:t>
      </w:r>
      <w:proofErr w:type="spellStart"/>
      <w:r w:rsidRPr="00EF0624">
        <w:rPr>
          <w:bCs/>
          <w:lang w:val="en-GB"/>
        </w:rPr>
        <w:t>cin</w:t>
      </w:r>
      <w:proofErr w:type="spell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;</w:t>
      </w:r>
    </w:p>
    <w:p w14:paraId="21C0019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//</w:t>
      </w:r>
      <w:proofErr w:type="spellStart"/>
      <w:proofErr w:type="gramStart"/>
      <w:r w:rsidRPr="00EF0624">
        <w:rPr>
          <w:bCs/>
          <w:lang w:val="en-GB"/>
        </w:rPr>
        <w:t>createnode</w:t>
      </w:r>
      <w:proofErr w:type="spellEnd"/>
      <w:r w:rsidRPr="00EF0624">
        <w:rPr>
          <w:bCs/>
          <w:lang w:val="en-GB"/>
        </w:rPr>
        <w:t>(</w:t>
      </w:r>
      <w:proofErr w:type="spellStart"/>
      <w:proofErr w:type="gramEnd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);</w:t>
      </w:r>
    </w:p>
    <w:p w14:paraId="5E0A85A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r w:rsidRPr="00EF0624">
        <w:rPr>
          <w:bCs/>
          <w:lang w:val="en-GB"/>
        </w:rPr>
        <w:t>insert_</w:t>
      </w:r>
      <w:proofErr w:type="gramStart"/>
      <w:r w:rsidRPr="00EF0624">
        <w:rPr>
          <w:bCs/>
          <w:lang w:val="en-GB"/>
        </w:rPr>
        <w:t>start</w:t>
      </w:r>
      <w:proofErr w:type="spellEnd"/>
      <w:r w:rsidRPr="00EF0624">
        <w:rPr>
          <w:bCs/>
          <w:lang w:val="en-GB"/>
        </w:rPr>
        <w:t>(</w:t>
      </w:r>
      <w:proofErr w:type="spellStart"/>
      <w:proofErr w:type="gramEnd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);</w:t>
      </w:r>
    </w:p>
    <w:p w14:paraId="54B72D0A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1247C7C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7)</w:t>
      </w:r>
    </w:p>
    <w:p w14:paraId="66C6F8E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7A477BD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your list is 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2366398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display(</w:t>
      </w:r>
      <w:proofErr w:type="gramEnd"/>
      <w:r w:rsidRPr="00EF0624">
        <w:rPr>
          <w:bCs/>
          <w:lang w:val="en-GB"/>
        </w:rPr>
        <w:t>);</w:t>
      </w:r>
    </w:p>
    <w:p w14:paraId="23BA9F4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497D447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65B7F1E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2)</w:t>
      </w:r>
    </w:p>
    <w:p w14:paraId="5CC8FE7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25D8091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++t;</w:t>
      </w:r>
    </w:p>
    <w:p w14:paraId="6BE228C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your value :"; </w:t>
      </w:r>
      <w:proofErr w:type="spellStart"/>
      <w:r w:rsidRPr="00EF0624">
        <w:rPr>
          <w:bCs/>
          <w:lang w:val="en-GB"/>
        </w:rPr>
        <w:t>cin</w:t>
      </w:r>
      <w:proofErr w:type="spell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;</w:t>
      </w:r>
    </w:p>
    <w:p w14:paraId="5E43173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insertend</w:t>
      </w:r>
      <w:proofErr w:type="spellEnd"/>
      <w:r w:rsidRPr="00EF0624">
        <w:rPr>
          <w:bCs/>
          <w:lang w:val="en-GB"/>
        </w:rPr>
        <w:t>(</w:t>
      </w:r>
      <w:proofErr w:type="spellStart"/>
      <w:proofErr w:type="gramEnd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);</w:t>
      </w:r>
    </w:p>
    <w:p w14:paraId="4EDE400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3F4ACBA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4)</w:t>
      </w:r>
    </w:p>
    <w:p w14:paraId="33734BE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6933203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t=t-1;</w:t>
      </w:r>
    </w:p>
    <w:p w14:paraId="696825F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deletefirst</w:t>
      </w:r>
      <w:proofErr w:type="spellEnd"/>
      <w:r w:rsidRPr="00EF0624">
        <w:rPr>
          <w:bCs/>
          <w:lang w:val="en-GB"/>
        </w:rPr>
        <w:t>(</w:t>
      </w:r>
      <w:proofErr w:type="gramEnd"/>
      <w:r w:rsidRPr="00EF0624">
        <w:rPr>
          <w:bCs/>
          <w:lang w:val="en-GB"/>
        </w:rPr>
        <w:t>);</w:t>
      </w:r>
    </w:p>
    <w:p w14:paraId="5B8546DA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r w:rsidRPr="00EF0624">
        <w:rPr>
          <w:bCs/>
          <w:lang w:val="en-GB"/>
        </w:rPr>
        <w:tab/>
        <w:t>}</w:t>
      </w:r>
    </w:p>
    <w:p w14:paraId="22FBF60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5)</w:t>
      </w:r>
    </w:p>
    <w:p w14:paraId="371A6CC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0BCB8F9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t=t-1;</w:t>
      </w:r>
    </w:p>
    <w:p w14:paraId="1B4F8AE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</w:p>
    <w:p w14:paraId="558FFEC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deletelast</w:t>
      </w:r>
      <w:proofErr w:type="spellEnd"/>
      <w:r w:rsidRPr="00EF0624">
        <w:rPr>
          <w:bCs/>
          <w:lang w:val="en-GB"/>
        </w:rPr>
        <w:t>(</w:t>
      </w:r>
      <w:proofErr w:type="gramEnd"/>
      <w:r w:rsidRPr="00EF0624">
        <w:rPr>
          <w:bCs/>
          <w:lang w:val="en-GB"/>
        </w:rPr>
        <w:t>);</w:t>
      </w:r>
    </w:p>
    <w:p w14:paraId="102F049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76D01A4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(</w:t>
      </w:r>
      <w:proofErr w:type="spellStart"/>
      <w:proofErr w:type="gramEnd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6)</w:t>
      </w:r>
    </w:p>
    <w:p w14:paraId="288DE91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67331CF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t=t-1;</w:t>
      </w:r>
    </w:p>
    <w:p w14:paraId="2EEC4B1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your value :"; </w:t>
      </w:r>
      <w:proofErr w:type="spellStart"/>
      <w:r w:rsidRPr="00EF0624">
        <w:rPr>
          <w:bCs/>
          <w:lang w:val="en-GB"/>
        </w:rPr>
        <w:t>cin</w:t>
      </w:r>
      <w:proofErr w:type="spell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>;</w:t>
      </w:r>
    </w:p>
    <w:p w14:paraId="3A096CC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deleteposition</w:t>
      </w:r>
      <w:proofErr w:type="spellEnd"/>
      <w:r w:rsidRPr="00EF0624">
        <w:rPr>
          <w:bCs/>
          <w:lang w:val="en-GB"/>
        </w:rPr>
        <w:t>(</w:t>
      </w:r>
      <w:proofErr w:type="spellStart"/>
      <w:proofErr w:type="gramEnd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>);</w:t>
      </w:r>
    </w:p>
    <w:p w14:paraId="169EC35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63B8D18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444AD141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3)</w:t>
      </w:r>
    </w:p>
    <w:p w14:paraId="054A80B6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16386E4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++t;</w:t>
      </w:r>
    </w:p>
    <w:p w14:paraId="0DEB816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your position :"; </w:t>
      </w:r>
      <w:proofErr w:type="spellStart"/>
      <w:r w:rsidRPr="00EF0624">
        <w:rPr>
          <w:bCs/>
          <w:lang w:val="en-GB"/>
        </w:rPr>
        <w:t>cin</w:t>
      </w:r>
      <w:proofErr w:type="spell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pos</w:t>
      </w:r>
      <w:proofErr w:type="spellEnd"/>
      <w:r w:rsidRPr="00EF0624">
        <w:rPr>
          <w:bCs/>
          <w:lang w:val="en-GB"/>
        </w:rPr>
        <w:t>;</w:t>
      </w:r>
    </w:p>
    <w:p w14:paraId="1ED0C7B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nter your value :"; </w:t>
      </w:r>
      <w:proofErr w:type="spellStart"/>
      <w:r w:rsidRPr="00EF0624">
        <w:rPr>
          <w:bCs/>
          <w:lang w:val="en-GB"/>
        </w:rPr>
        <w:t>cin</w:t>
      </w:r>
      <w:proofErr w:type="spellEnd"/>
      <w:r w:rsidRPr="00EF0624">
        <w:rPr>
          <w:bCs/>
          <w:lang w:val="en-GB"/>
        </w:rPr>
        <w:t xml:space="preserve"> &gt;&gt; </w:t>
      </w:r>
      <w:proofErr w:type="spellStart"/>
      <w:r w:rsidRPr="00EF0624">
        <w:rPr>
          <w:bCs/>
          <w:lang w:val="en-GB"/>
        </w:rPr>
        <w:t>val</w:t>
      </w:r>
      <w:proofErr w:type="spellEnd"/>
      <w:r w:rsidRPr="00EF0624">
        <w:rPr>
          <w:bCs/>
          <w:lang w:val="en-GB"/>
        </w:rPr>
        <w:t>;</w:t>
      </w:r>
    </w:p>
    <w:p w14:paraId="4A8B0CF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537CB313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insertposition</w:t>
      </w:r>
      <w:proofErr w:type="spellEnd"/>
      <w:r w:rsidRPr="00EF0624">
        <w:rPr>
          <w:bCs/>
          <w:lang w:val="en-GB"/>
        </w:rPr>
        <w:t>(</w:t>
      </w:r>
      <w:proofErr w:type="spellStart"/>
      <w:proofErr w:type="gramEnd"/>
      <w:r w:rsidRPr="00EF0624">
        <w:rPr>
          <w:bCs/>
          <w:lang w:val="en-GB"/>
        </w:rPr>
        <w:t>pos,val</w:t>
      </w:r>
      <w:proofErr w:type="spellEnd"/>
      <w:r w:rsidRPr="00EF0624">
        <w:rPr>
          <w:bCs/>
          <w:lang w:val="en-GB"/>
        </w:rPr>
        <w:t>);</w:t>
      </w:r>
    </w:p>
    <w:p w14:paraId="71EEAFD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6CDD10C4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>==8)</w:t>
      </w:r>
    </w:p>
    <w:p w14:paraId="77D90FA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lastRenderedPageBreak/>
        <w:tab/>
      </w:r>
      <w:r w:rsidRPr="00EF0624">
        <w:rPr>
          <w:bCs/>
          <w:lang w:val="en-GB"/>
        </w:rPr>
        <w:tab/>
        <w:t>{</w:t>
      </w:r>
    </w:p>
    <w:p w14:paraId="5D39B15C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</w:t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t&lt;=0)</w:t>
      </w:r>
    </w:p>
    <w:p w14:paraId="09560BD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{</w:t>
      </w:r>
    </w:p>
    <w:p w14:paraId="4510DC6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    </w:t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"list is empty "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32E4E03F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}</w:t>
      </w:r>
    </w:p>
    <w:p w14:paraId="117B8F8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</w:t>
      </w:r>
      <w:proofErr w:type="gramStart"/>
      <w:r w:rsidRPr="00EF0624">
        <w:rPr>
          <w:bCs/>
          <w:lang w:val="en-GB"/>
        </w:rPr>
        <w:t>else</w:t>
      </w:r>
      <w:proofErr w:type="gramEnd"/>
    </w:p>
    <w:p w14:paraId="4C3E023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{</w:t>
      </w:r>
    </w:p>
    <w:p w14:paraId="01E6C49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</w:t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"the total nodes in </w:t>
      </w:r>
      <w:proofErr w:type="spellStart"/>
      <w:r w:rsidRPr="00EF0624">
        <w:rPr>
          <w:bCs/>
          <w:lang w:val="en-GB"/>
        </w:rPr>
        <w:t>linklist</w:t>
      </w:r>
      <w:proofErr w:type="spellEnd"/>
      <w:r w:rsidRPr="00EF0624">
        <w:rPr>
          <w:bCs/>
          <w:lang w:val="en-GB"/>
        </w:rPr>
        <w:t xml:space="preserve"> is :"&lt;&lt; t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0D1127A2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 xml:space="preserve">    }</w:t>
      </w:r>
    </w:p>
    <w:p w14:paraId="662A239B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79A4D327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if</w:t>
      </w:r>
      <w:proofErr w:type="gramEnd"/>
      <w:r w:rsidRPr="00EF0624">
        <w:rPr>
          <w:bCs/>
          <w:lang w:val="en-GB"/>
        </w:rPr>
        <w:t xml:space="preserve"> (</w:t>
      </w:r>
      <w:proofErr w:type="spell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== 9)</w:t>
      </w:r>
    </w:p>
    <w:p w14:paraId="434578A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{</w:t>
      </w:r>
    </w:p>
    <w:p w14:paraId="5B317CE5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spellStart"/>
      <w:proofErr w:type="gramStart"/>
      <w:r w:rsidRPr="00EF0624">
        <w:rPr>
          <w:bCs/>
          <w:lang w:val="en-GB"/>
        </w:rPr>
        <w:t>cout</w:t>
      </w:r>
      <w:proofErr w:type="spellEnd"/>
      <w:proofErr w:type="gramEnd"/>
      <w:r w:rsidRPr="00EF0624">
        <w:rPr>
          <w:bCs/>
          <w:lang w:val="en-GB"/>
        </w:rPr>
        <w:t xml:space="preserve"> &lt;&lt; "exit" &lt;&lt; </w:t>
      </w:r>
      <w:proofErr w:type="spellStart"/>
      <w:r w:rsidRPr="00EF0624">
        <w:rPr>
          <w:bCs/>
          <w:lang w:val="en-GB"/>
        </w:rPr>
        <w:t>endl</w:t>
      </w:r>
      <w:proofErr w:type="spellEnd"/>
      <w:r w:rsidRPr="00EF0624">
        <w:rPr>
          <w:bCs/>
          <w:lang w:val="en-GB"/>
        </w:rPr>
        <w:t>;</w:t>
      </w:r>
    </w:p>
    <w:p w14:paraId="1491572D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break</w:t>
      </w:r>
      <w:proofErr w:type="gramEnd"/>
      <w:r w:rsidRPr="00EF0624">
        <w:rPr>
          <w:bCs/>
          <w:lang w:val="en-GB"/>
        </w:rPr>
        <w:t>;</w:t>
      </w:r>
    </w:p>
    <w:p w14:paraId="26CA2819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r w:rsidRPr="00EF0624">
        <w:rPr>
          <w:bCs/>
          <w:lang w:val="en-GB"/>
        </w:rPr>
        <w:tab/>
        <w:t>}</w:t>
      </w:r>
    </w:p>
    <w:p w14:paraId="34711D40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</w:p>
    <w:p w14:paraId="727BF5BE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  <w:t>} while (</w:t>
      </w:r>
      <w:proofErr w:type="spellStart"/>
      <w:proofErr w:type="gramStart"/>
      <w:r w:rsidRPr="00EF0624">
        <w:rPr>
          <w:bCs/>
          <w:lang w:val="en-GB"/>
        </w:rPr>
        <w:t>ch</w:t>
      </w:r>
      <w:proofErr w:type="spellEnd"/>
      <w:r w:rsidRPr="00EF0624">
        <w:rPr>
          <w:bCs/>
          <w:lang w:val="en-GB"/>
        </w:rPr>
        <w:t xml:space="preserve"> !</w:t>
      </w:r>
      <w:proofErr w:type="gramEnd"/>
      <w:r w:rsidRPr="00EF0624">
        <w:rPr>
          <w:bCs/>
          <w:lang w:val="en-GB"/>
        </w:rPr>
        <w:t>= 9);</w:t>
      </w:r>
    </w:p>
    <w:p w14:paraId="188F5D88" w14:textId="77777777" w:rsidR="00EF0624" w:rsidRPr="00EF0624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ab/>
      </w:r>
      <w:proofErr w:type="gramStart"/>
      <w:r w:rsidRPr="00EF0624">
        <w:rPr>
          <w:bCs/>
          <w:lang w:val="en-GB"/>
        </w:rPr>
        <w:t>return</w:t>
      </w:r>
      <w:proofErr w:type="gramEnd"/>
      <w:r w:rsidRPr="00EF0624">
        <w:rPr>
          <w:bCs/>
          <w:lang w:val="en-GB"/>
        </w:rPr>
        <w:t xml:space="preserve"> 0;</w:t>
      </w:r>
    </w:p>
    <w:p w14:paraId="5983F5AC" w14:textId="4F03E646" w:rsidR="00366F77" w:rsidRDefault="00EF0624" w:rsidP="00EF0624">
      <w:pPr>
        <w:spacing w:before="240" w:line="360" w:lineRule="auto"/>
        <w:jc w:val="both"/>
        <w:rPr>
          <w:bCs/>
          <w:lang w:val="en-GB"/>
        </w:rPr>
      </w:pPr>
      <w:r w:rsidRPr="00EF0624">
        <w:rPr>
          <w:bCs/>
          <w:lang w:val="en-GB"/>
        </w:rPr>
        <w:t>}</w:t>
      </w:r>
      <w:bookmarkStart w:id="3" w:name="_GoBack"/>
      <w:bookmarkEnd w:id="3"/>
    </w:p>
    <w:p w14:paraId="34BDDA4A" w14:textId="38BA9EC0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6A690151" w14:textId="77777777" w:rsidR="00366F77" w:rsidRDefault="00366F77" w:rsidP="00750CBC">
      <w:pPr>
        <w:spacing w:before="240" w:line="360" w:lineRule="auto"/>
        <w:jc w:val="both"/>
        <w:rPr>
          <w:b/>
        </w:rPr>
      </w:pPr>
    </w:p>
    <w:p w14:paraId="7234B86D" w14:textId="5384DFD8" w:rsidR="003F4D0B" w:rsidRDefault="00AE60CB" w:rsidP="00750CBC">
      <w:pPr>
        <w:spacing w:before="240" w:line="360" w:lineRule="auto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2B8C4679" wp14:editId="3F78641A">
            <wp:extent cx="3714750" cy="4933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EB12F" w14:textId="7678677C" w:rsidR="00EF0624" w:rsidRDefault="00EF0624" w:rsidP="00750CBC">
      <w:pPr>
        <w:spacing w:before="240" w:line="360" w:lineRule="auto"/>
        <w:jc w:val="both"/>
        <w:rPr>
          <w:b/>
        </w:rPr>
      </w:pPr>
      <w:r>
        <w:rPr>
          <w:noProof/>
        </w:rPr>
        <w:drawing>
          <wp:inline distT="0" distB="0" distL="0" distR="0" wp14:anchorId="0426F41D" wp14:editId="656FBDF2">
            <wp:extent cx="3924300" cy="3248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C848F" w14:textId="2E4A448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774CCE9" w:rsidR="005C1063" w:rsidRPr="006469FB" w:rsidRDefault="00263FFE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7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>2.</w:t>
            </w:r>
          </w:p>
        </w:tc>
        <w:tc>
          <w:tcPr>
            <w:tcW w:w="896" w:type="dxa"/>
            <w:vAlign w:val="center"/>
          </w:tcPr>
          <w:p w14:paraId="016C94F9" w14:textId="0CE41359" w:rsidR="005C1063" w:rsidRPr="006469FB" w:rsidRDefault="0011674C" w:rsidP="008A1A5A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8A1A5A">
              <w:rPr>
                <w:noProof/>
              </w:rPr>
              <w:t>3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3B7092" w14:textId="77777777" w:rsidR="003B3EF8" w:rsidRDefault="003B3EF8">
      <w:r>
        <w:separator/>
      </w:r>
    </w:p>
  </w:endnote>
  <w:endnote w:type="continuationSeparator" w:id="0">
    <w:p w14:paraId="6A68BEEC" w14:textId="77777777" w:rsidR="003B3EF8" w:rsidRDefault="003B3E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2968F986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EF0624">
      <w:rPr>
        <w:noProof/>
      </w:rPr>
      <w:t>14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EF0624">
      <w:rPr>
        <w:noProof/>
      </w:rPr>
      <w:t>14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9B8614" w14:textId="77777777" w:rsidR="003B3EF8" w:rsidRDefault="003B3EF8">
      <w:r>
        <w:separator/>
      </w:r>
    </w:p>
  </w:footnote>
  <w:footnote w:type="continuationSeparator" w:id="0">
    <w:p w14:paraId="09B7F1AF" w14:textId="77777777" w:rsidR="003B3EF8" w:rsidRDefault="003B3EF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qwUApO6ayi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3EF8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3785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0F04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C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17FB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6B4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0624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3EE639-8D0E-4570-82A4-B700A433A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6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2</cp:revision>
  <cp:lastPrinted>2018-10-24T07:56:00Z</cp:lastPrinted>
  <dcterms:created xsi:type="dcterms:W3CDTF">2023-04-01T16:20:00Z</dcterms:created>
  <dcterms:modified xsi:type="dcterms:W3CDTF">2023-04-01T16:20:00Z</dcterms:modified>
</cp:coreProperties>
</file>